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Italy</w:t>
      </w:r>
      <w:r>
        <w:t xml:space="preserve"> </w:t>
      </w:r>
      <w:r>
        <w:t xml:space="preserve">Naples</w:t>
      </w:r>
    </w:p>
    <w:bookmarkStart w:id="25" w:name="Xfc47e7e211ae1db84200fb46bb96bf279b24dc1"/>
    <w:p>
      <w:pPr>
        <w:pStyle w:val="Heading1"/>
      </w:pPr>
      <w:r>
        <w:t xml:space="preserve">Dissertation: The Critical Function of Translators and Interpreters in the Linguistic Landscape of Italy Naples</w:t>
      </w:r>
    </w:p>
    <w:p>
      <w:pPr>
        <w:pStyle w:val="FirstParagraph"/>
      </w:pPr>
      <w:r>
        <w:rPr>
          <w:bCs/>
          <w:b/>
        </w:rPr>
        <w:t xml:space="preserve">Abstract:</w:t>
      </w:r>
      <w:r>
        <w:t xml:space="preserve"> </w:t>
      </w:r>
      <w:r>
        <w:t xml:space="preserve">This dissertation examines the indispensable role of professional translators and interpreters within the specific socio-cultural and economic context of Naples, Italy. Focusing on the city's unique linguistic complexity, demographic shifts, and service demands, it argues that qualified linguistic mediators are not merely beneficial but essential for social cohesion, equitable access to services, and sustainable development in this vibrant Mediterranean metropolis. The study underscores the distinct professional requirements for both written translation and spoken interpretation within Italy Naples.</w:t>
      </w:r>
    </w:p>
    <w:bookmarkStart w:id="20" w:name="Xa220182a04ee9f45c7858fff7c2db0826ff1d12"/>
    <w:p>
      <w:pPr>
        <w:pStyle w:val="Heading2"/>
      </w:pPr>
      <w:r>
        <w:t xml:space="preserve">Introduction: Naples as a Linguistic Crossroads</w:t>
      </w:r>
    </w:p>
    <w:p>
      <w:pPr>
        <w:pStyle w:val="FirstParagraph"/>
      </w:pPr>
      <w:r>
        <w:t xml:space="preserve">Naples (Napoli), Italy's third-largest city and a pulsating cultural hub in the Campania region, presents a uniquely challenging environment for language services. As a major port city with deep historical roots and an ongoing influx of international residents, migrants, tourists, and business professionals, Naples demands sophisticated linguistic mediation. This dissertation explores the specific needs and challenges faced by</w:t>
      </w:r>
      <w:r>
        <w:t xml:space="preserve"> </w:t>
      </w:r>
      <w:r>
        <w:rPr>
          <w:iCs/>
          <w:i/>
        </w:rPr>
        <w:t xml:space="preserve">Translator Interpreter</w:t>
      </w:r>
      <w:r>
        <w:t xml:space="preserve"> </w:t>
      </w:r>
      <w:r>
        <w:t xml:space="preserve">professionals operating within</w:t>
      </w:r>
      <w:r>
        <w:t xml:space="preserve"> </w:t>
      </w:r>
      <w:r>
        <w:rPr>
          <w:bCs/>
          <w:b/>
        </w:rPr>
        <w:t xml:space="preserve">Italy Naples</w:t>
      </w:r>
      <w:r>
        <w:t xml:space="preserve">, moving beyond generic translation services to analyze the city's distinct context. The role of a qualified professional in this setting is multifaceted, demanding expertise far beyond standard language proficiency.</w:t>
      </w:r>
    </w:p>
    <w:bookmarkEnd w:id="20"/>
    <w:bookmarkStart w:id="21" w:name="X109aa6125542c9ee5ddb051aa2cf9fc3bceb96d"/>
    <w:p>
      <w:pPr>
        <w:pStyle w:val="Heading2"/>
      </w:pPr>
      <w:r>
        <w:t xml:space="preserve">The Unique Linguistic Tapestry of Naples, Italy</w:t>
      </w:r>
    </w:p>
    <w:p>
      <w:pPr>
        <w:pStyle w:val="FirstParagraph"/>
      </w:pPr>
      <w:r>
        <w:t xml:space="preserve">Understanding the need for specialized</w:t>
      </w:r>
      <w:r>
        <w:t xml:space="preserve"> </w:t>
      </w:r>
      <w:r>
        <w:rPr>
          <w:iCs/>
          <w:i/>
        </w:rPr>
        <w:t xml:space="preserve">Translator Interpreter</w:t>
      </w:r>
      <w:r>
        <w:t xml:space="preserve"> </w:t>
      </w:r>
      <w:r>
        <w:t xml:space="preserve">services begins with Naples' complex linguistic identity. While Standard Italian is the official language, Neapolitan (Napulitano), a distinct Romance language with its own grammar and vocabulary, remains widely spoken in informal settings and within families. This creates an immediate layer of complexity for translators working between Neapolitan and Standard Italian or other languages. Furthermore, Naples is a primary destination for migrants from across the globe – Africa, Eastern Europe, South America – resulting in a significant need for interpreters fluent in diverse languages such as Arabic (various dialects), Albanian, Romanian, Portuguese, and Mandarin. Tourists from all over the world further amplify this demand. A proficient</w:t>
      </w:r>
      <w:r>
        <w:t xml:space="preserve"> </w:t>
      </w:r>
      <w:r>
        <w:rPr>
          <w:iCs/>
          <w:i/>
        </w:rPr>
        <w:t xml:space="preserve">Translator Interpreter</w:t>
      </w:r>
      <w:r>
        <w:t xml:space="preserve"> </w:t>
      </w:r>
      <w:r>
        <w:t xml:space="preserve">must navigate these layers: formal Italian vs. colloquial Neapolitan; Standard Italian vs. migrant languages; written documents vs. real-time spoken communication.</w:t>
      </w:r>
    </w:p>
    <w:bookmarkEnd w:id="21"/>
    <w:bookmarkStart w:id="22" w:name="X76d43db695a5cfa134eb2d471f68d2ae32e5c11"/>
    <w:p>
      <w:pPr>
        <w:pStyle w:val="Heading2"/>
      </w:pPr>
      <w:r>
        <w:t xml:space="preserve">The Critical Demand: Beyond Tourist Translation</w:t>
      </w:r>
    </w:p>
    <w:p>
      <w:pPr>
        <w:pStyle w:val="FirstParagraph"/>
      </w:pPr>
      <w:r>
        <w:t xml:space="preserve">The necessity of high-quality translation and interpretation in Naples extends far beyond guiding tourists through the historic center (Centro Storico) or translating menus. Crucial public services are heavily dependent on these professionals. Hospitals, such as the renowned "Ospedale Federico II," face significant challenges due to language barriers impacting patient care, medical consent forms, and health education materials. Schools in diverse neighborhoods require interpreters for parent-teacher conferences and official communications. Legal proceedings involving migrants necessitate accurate court interpreters to ensure fair trials. Social services aiding refugees or asylum seekers rely on translators for essential documentation and counseling. In</w:t>
      </w:r>
      <w:r>
        <w:t xml:space="preserve"> </w:t>
      </w:r>
      <w:r>
        <w:rPr>
          <w:bCs/>
          <w:b/>
        </w:rPr>
        <w:t xml:space="preserve">Italy Naples</w:t>
      </w:r>
      <w:r>
        <w:t xml:space="preserve">, the absence of competent linguistic mediators directly jeopardizes access to fundamental rights, public health, education, and justice – a reality this dissertation emphasizes as paramount.</w:t>
      </w:r>
    </w:p>
    <w:bookmarkEnd w:id="22"/>
    <w:bookmarkStart w:id="23" w:name="X8c35cd28c6478b47bfc231aa5072fcf957c8dfd"/>
    <w:p>
      <w:pPr>
        <w:pStyle w:val="Heading2"/>
      </w:pPr>
      <w:r>
        <w:t xml:space="preserve">Professional Challenges in the Naples Context</w:t>
      </w:r>
    </w:p>
    <w:p>
      <w:pPr>
        <w:pStyle w:val="FirstParagraph"/>
      </w:pPr>
      <w:r>
        <w:t xml:space="preserve">Providing effective services in Naples presents specific hurdles for</w:t>
      </w:r>
      <w:r>
        <w:t xml:space="preserve"> </w:t>
      </w:r>
      <w:r>
        <w:rPr>
          <w:iCs/>
          <w:i/>
        </w:rPr>
        <w:t xml:space="preserve">Translator Interpreter</w:t>
      </w:r>
      <w:r>
        <w:t xml:space="preserve"> </w:t>
      </w:r>
      <w:r>
        <w:t xml:space="preserve">professionals. The prevalence of Neapolitan necessitates specialized training often not covered by standard certification programs. Translators must possess deep cultural literacy to handle idioms, historical references, and social nuances embedded in both Neapolitan and Italian texts. Interpreters face the dual pressure of rapid-fire communication (e.g., in emergency rooms) while navigating complex regional dialects and diverse migrant languages simultaneously. The demand often outstrips supply; many qualified professionals are concentrated in larger cities like Rome or Milan, leading to shortages in Naples' public sector and non-profit organizations. Furthermore, the recognition and professionalization of interpreters (especially for sign language within the deaf community) remain areas needing development compared to standard translation services across</w:t>
      </w:r>
      <w:r>
        <w:t xml:space="preserve"> </w:t>
      </w:r>
      <w:r>
        <w:rPr>
          <w:bCs/>
          <w:b/>
        </w:rPr>
        <w:t xml:space="preserve">Italy Naples</w:t>
      </w:r>
      <w:r>
        <w:t xml:space="preserve">.</w:t>
      </w:r>
    </w:p>
    <w:bookmarkEnd w:id="23"/>
    <w:bookmarkStart w:id="24" w:name="Xe0a1e18e13de936128ee3a8966cbc7f539ed045"/>
    <w:p>
      <w:pPr>
        <w:pStyle w:val="Heading2"/>
      </w:pPr>
      <w:r>
        <w:t xml:space="preserve">The Socio-Economic Imperative: A Dissertational Conclusion</w:t>
      </w:r>
    </w:p>
    <w:p>
      <w:pPr>
        <w:pStyle w:val="FirstParagraph"/>
      </w:pPr>
      <w:r>
        <w:t xml:space="preserve">This dissertation concludes that investing in and supporting the profession of Translator Interpreter within Naples is not merely a matter of convenience; it is a fundamental socio-economic imperative. The city's identity as a vibrant, diverse, and globally connected Mediterranean capital hinges on its ability to communicate effectively across all linguistic divides. Qualified professionals act as vital bridges: fostering social inclusion for migrants, ensuring equitable healthcare access for all residents, enabling smooth business operations in the port and logistics sector (critical to Naples' economy), and preserving cultural heritage through accurate translation of local literature, history, and oral traditions.</w:t>
      </w:r>
    </w:p>
    <w:p>
      <w:pPr>
        <w:pStyle w:val="BodyText"/>
      </w:pPr>
      <w:r>
        <w:t xml:space="preserve">For</w:t>
      </w:r>
      <w:r>
        <w:t xml:space="preserve"> </w:t>
      </w:r>
      <w:r>
        <w:rPr>
          <w:bCs/>
          <w:b/>
        </w:rPr>
        <w:t xml:space="preserve">Italy Naples</w:t>
      </w:r>
      <w:r>
        <w:t xml:space="preserve">, the future prosperity depends on recognizing the unique demands placed on Translator Interpreter services. This requires targeted training programs at institutions like the University of Naples Federico II that address Neapolitan language competence alongside international languages. It necessitates better public sector funding for interpretation services, particularly in healthcare and justice systems. It demands greater professional recognition and competitive compensation to attract and retain talent within the city itself, rather than losing them to larger metropolitan areas.</w:t>
      </w:r>
    </w:p>
    <w:p>
      <w:pPr>
        <w:pStyle w:val="BodyText"/>
      </w:pPr>
      <w:r>
        <w:t xml:space="preserve">In essence, this dissertation argues that the role of the Translator Interpreter in Naples transcends simple language conversion. They are indispensable architects of social cohesion, equity, and economic vitality within</w:t>
      </w:r>
      <w:r>
        <w:t xml:space="preserve"> </w:t>
      </w:r>
      <w:r>
        <w:rPr>
          <w:bCs/>
          <w:b/>
        </w:rPr>
        <w:t xml:space="preserve">Italy Naples</w:t>
      </w:r>
      <w:r>
        <w:t xml:space="preserve">. Their work is foundational to building a truly inclusive and functional city for its diverse population. Ignoring this critical profession risks deepening inequalities and hindering Naples' potential as a leading European cultural and economic center. The continued development, support, and professionalization of Translator Interpreter services are therefore not optional but essential for the sustainable future of Naples,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ranslators and Interpreters in Italy Naples</dc:title>
  <dc:creator/>
  <dc:language>en</dc:language>
  <cp:keywords/>
  <dcterms:created xsi:type="dcterms:W3CDTF">2025-12-11T18:06:37Z</dcterms:created>
  <dcterms:modified xsi:type="dcterms:W3CDTF">2025-12-11T18:06:37Z</dcterms:modified>
</cp:coreProperties>
</file>

<file path=docProps/custom.xml><?xml version="1.0" encoding="utf-8"?>
<Properties xmlns="http://schemas.openxmlformats.org/officeDocument/2006/custom-properties" xmlns:vt="http://schemas.openxmlformats.org/officeDocument/2006/docPropsVTypes"/>
</file>